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A6F28" w14:textId="77777777" w:rsidR="00CC6C3C" w:rsidRDefault="000B4858">
      <w:p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r w:rsidRPr="00815774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  <w:t xml:space="preserve">Specifikacija </w:t>
      </w:r>
      <w:r w:rsidR="00F8348B" w:rsidRPr="00F8348B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  <w:t>predlog</w:t>
      </w:r>
      <w:r w:rsidR="00D22A0A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  <w:t>a</w:t>
      </w:r>
      <w:r w:rsidR="00F8348B" w:rsidRPr="00F8348B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  <w:t xml:space="preserve"> projekta (project proposal) </w:t>
      </w:r>
      <w:r w:rsidRPr="00815774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  <w:t>bi trebala da bude što detaljnija, i ne mora da znači da će biti odobrena. </w:t>
      </w:r>
    </w:p>
    <w:p w14:paraId="0D573FFB" w14:textId="03106453" w:rsidR="004B0A87" w:rsidRPr="00CC6C3C" w:rsidRDefault="001129B0" w:rsidP="00CC6C3C">
      <w:pPr>
        <w:numPr>
          <w:ilvl w:val="0"/>
          <w:numId w:val="1"/>
        </w:numPr>
        <w:tabs>
          <w:tab w:val="clear" w:pos="360"/>
        </w:tabs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r w:rsidRPr="00CC6C3C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  <w:t xml:space="preserve">Vaša specifikacija – trebate smisliti Project proposal do petka u nedelji kada radite </w:t>
      </w:r>
      <w:r w:rsidR="005E4B81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  <w:t>6</w:t>
      </w:r>
      <w:r w:rsidRPr="00CC6C3C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  <w:t xml:space="preserve"> termin vežbi.</w:t>
      </w:r>
    </w:p>
    <w:p w14:paraId="673E299E" w14:textId="77777777" w:rsidR="004B0A87" w:rsidRPr="00CC6C3C" w:rsidRDefault="001129B0" w:rsidP="00CC6C3C">
      <w:pPr>
        <w:numPr>
          <w:ilvl w:val="0"/>
          <w:numId w:val="1"/>
        </w:num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r w:rsidRPr="00CC6C3C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  <w:lang w:val="sr-Latn-RS"/>
        </w:rPr>
        <w:t xml:space="preserve">Na vežbama ćete imati diskusiju o projektima </w:t>
      </w:r>
    </w:p>
    <w:p w14:paraId="56CF7D65" w14:textId="77777777" w:rsidR="004B0A87" w:rsidRPr="00CC6C3C" w:rsidRDefault="001129B0" w:rsidP="00CC6C3C">
      <w:pPr>
        <w:numPr>
          <w:ilvl w:val="0"/>
          <w:numId w:val="1"/>
        </w:num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r w:rsidRPr="00CC6C3C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  <w:lang w:val="sr-Latn-RS"/>
        </w:rPr>
        <w:t>Uz saradnju i odobrenje asistenta definišete Vašu specifikaciju projekta (Sami predlažete Vašu specifikaciju projekta), profesor odobrava na kraju.</w:t>
      </w:r>
    </w:p>
    <w:p w14:paraId="710A7437" w14:textId="77777777" w:rsidR="004B0A87" w:rsidRPr="00CC6C3C" w:rsidRDefault="001129B0" w:rsidP="00CC6C3C">
      <w:pPr>
        <w:numPr>
          <w:ilvl w:val="0"/>
          <w:numId w:val="1"/>
        </w:num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r w:rsidRPr="00CC6C3C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  <w:lang w:val="sr-Latn-RS"/>
        </w:rPr>
        <w:t>Mora da bude aplikacija koja će rešavati realan problem.</w:t>
      </w:r>
    </w:p>
    <w:p w14:paraId="39194ABB" w14:textId="77777777" w:rsidR="001129B0" w:rsidRDefault="001129B0">
      <w:p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</w:p>
    <w:p w14:paraId="1A54BF61" w14:textId="77777777" w:rsidR="00265196" w:rsidRDefault="000B4858">
      <w:p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r w:rsidRPr="00815774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  <w:t>Za ideje oko projekta možete da pogledate šta su radile vaše kolege na drugim univerzitetima, npr.: </w:t>
      </w:r>
    </w:p>
    <w:p w14:paraId="403E9EBE" w14:textId="77777777" w:rsidR="00265196" w:rsidRDefault="00000000">
      <w:p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hyperlink r:id="rId5" w:history="1">
        <w:r w:rsidR="00265196" w:rsidRPr="00846C97">
          <w:rPr>
            <w:rStyle w:val="Hyperlink"/>
            <w:rFonts w:ascii="Times New Roman" w:hAnsi="Times New Roman" w:cs="Times New Roman"/>
            <w:sz w:val="32"/>
            <w:szCs w:val="32"/>
            <w:shd w:val="clear" w:color="auto" w:fill="FFFFFF"/>
          </w:rPr>
          <w:t>http://courses.csail.mit.edu/6.871/ProjectList.pdf</w:t>
        </w:r>
      </w:hyperlink>
    </w:p>
    <w:p w14:paraId="3D5CA2D6" w14:textId="77777777" w:rsidR="00265196" w:rsidRDefault="00000000">
      <w:p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hyperlink r:id="rId6" w:history="1">
        <w:r w:rsidR="00265196" w:rsidRPr="00846C97">
          <w:rPr>
            <w:rStyle w:val="Hyperlink"/>
            <w:rFonts w:ascii="Times New Roman" w:hAnsi="Times New Roman" w:cs="Times New Roman"/>
            <w:sz w:val="32"/>
            <w:szCs w:val="32"/>
            <w:shd w:val="clear" w:color="auto" w:fill="FFFFFF"/>
          </w:rPr>
          <w:t>https://ocw.mit.edu/courses/electrical-engineering-and-computer-science/6-871-knowledge-based-applications-systems-spring-2005/projects/</w:t>
        </w:r>
      </w:hyperlink>
      <w:r w:rsidR="00265196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  <w:t xml:space="preserve"> </w:t>
      </w:r>
    </w:p>
    <w:p w14:paraId="25DFADFB" w14:textId="77777777" w:rsidR="00052B0C" w:rsidRPr="00265196" w:rsidRDefault="00000000">
      <w:p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hyperlink r:id="rId7" w:history="1">
        <w:r w:rsidR="00265196" w:rsidRPr="00846C97">
          <w:rPr>
            <w:rStyle w:val="Hyperlink"/>
            <w:rFonts w:ascii="Times New Roman" w:hAnsi="Times New Roman" w:cs="Times New Roman"/>
            <w:sz w:val="32"/>
            <w:szCs w:val="32"/>
            <w:shd w:val="clear" w:color="auto" w:fill="FFFFFF"/>
          </w:rPr>
          <w:t>http://users.csc.calpoly.edu/~fkurfess/Courses/481/W11/Project/Project/Teams.html</w:t>
        </w:r>
      </w:hyperlink>
      <w:r w:rsidR="00265196"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  <w:t xml:space="preserve"> </w:t>
      </w:r>
    </w:p>
    <w:sectPr w:rsidR="00052B0C" w:rsidRPr="00265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676C37"/>
    <w:multiLevelType w:val="hybridMultilevel"/>
    <w:tmpl w:val="AA900990"/>
    <w:lvl w:ilvl="0" w:tplc="5C406C66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DBCCC85E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7942732E">
      <w:start w:val="2345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1E7A7364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5360E310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81565AC0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1DC4844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B6CA0848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33280762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num w:numId="1" w16cid:durableId="2029329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DE2NTcyMDcwtzRR0lEKTi0uzszPAykwrwUAOlThIywAAAA="/>
  </w:docVars>
  <w:rsids>
    <w:rsidRoot w:val="001546D1"/>
    <w:rsid w:val="00052B0C"/>
    <w:rsid w:val="000B4858"/>
    <w:rsid w:val="001129B0"/>
    <w:rsid w:val="001546D1"/>
    <w:rsid w:val="00265196"/>
    <w:rsid w:val="002A144B"/>
    <w:rsid w:val="003F0BFA"/>
    <w:rsid w:val="004A7EC2"/>
    <w:rsid w:val="004B0A87"/>
    <w:rsid w:val="005E4B81"/>
    <w:rsid w:val="00815774"/>
    <w:rsid w:val="00CC6C3C"/>
    <w:rsid w:val="00D22A0A"/>
    <w:rsid w:val="00F83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C644D"/>
  <w15:docId w15:val="{D3663801-F6CF-414A-8385-DEFC35501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4858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0B4858"/>
  </w:style>
  <w:style w:type="character" w:styleId="FollowedHyperlink">
    <w:name w:val="FollowedHyperlink"/>
    <w:basedOn w:val="DefaultParagraphFont"/>
    <w:uiPriority w:val="99"/>
    <w:semiHidden/>
    <w:unhideWhenUsed/>
    <w:rsid w:val="0026519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3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963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988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22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08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users.csc.calpoly.edu/~fkurfess/Courses/481/W11/Project/Project/Team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cw.mit.edu/courses/electrical-engineering-and-computer-science/6-871-knowledge-based-applications-systems-spring-2005/projects/" TargetMode="External"/><Relationship Id="rId5" Type="http://schemas.openxmlformats.org/officeDocument/2006/relationships/hyperlink" Target="http://courses.csail.mit.edu/6.871/ProjectList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a Nikolic</dc:creator>
  <cp:keywords/>
  <dc:description/>
  <cp:lastModifiedBy>Siniša</cp:lastModifiedBy>
  <cp:revision>12</cp:revision>
  <dcterms:created xsi:type="dcterms:W3CDTF">2020-03-04T16:52:00Z</dcterms:created>
  <dcterms:modified xsi:type="dcterms:W3CDTF">2023-03-01T15:55:00Z</dcterms:modified>
</cp:coreProperties>
</file>